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D7C89" w:rsidRDefault="001D7C89">
      <w:pPr>
        <w:rPr>
          <w:rFonts w:asciiTheme="majorBidi" w:hAnsiTheme="majorBidi" w:cstheme="majorBidi"/>
          <w:sz w:val="24"/>
          <w:szCs w:val="24"/>
        </w:rPr>
      </w:pPr>
    </w:p>
    <w:p w:rsidR="001D7C89" w:rsidRPr="001D7C89" w:rsidRDefault="001D7C89" w:rsidP="001D7C89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1D7C89">
        <w:rPr>
          <w:rFonts w:asciiTheme="majorBidi" w:hAnsiTheme="majorBidi" w:cstheme="majorBidi"/>
          <w:b/>
          <w:bCs/>
          <w:sz w:val="24"/>
          <w:szCs w:val="24"/>
        </w:rPr>
        <w:t>Documentation of</w:t>
      </w:r>
    </w:p>
    <w:p w:rsidR="001D6F10" w:rsidRDefault="001D7C89" w:rsidP="001D7C89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 w:rsidRPr="001D7C89">
        <w:rPr>
          <w:rFonts w:asciiTheme="majorBidi" w:hAnsiTheme="majorBidi" w:cstheme="majorBidi"/>
          <w:b/>
          <w:bCs/>
          <w:sz w:val="24"/>
          <w:szCs w:val="24"/>
        </w:rPr>
        <w:t>setInterval and setTimeout</w:t>
      </w:r>
    </w:p>
    <w:p w:rsidR="001D7C89" w:rsidRDefault="001D7C89" w:rsidP="001D7C89">
      <w:pPr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:rsidR="001D7C89" w:rsidRPr="00E0090D" w:rsidRDefault="00E0090D" w:rsidP="001D7C89">
      <w:pPr>
        <w:rPr>
          <w:rFonts w:asciiTheme="majorBidi" w:hAnsiTheme="majorBidi" w:cstheme="majorBidi"/>
          <w:b/>
          <w:bCs/>
          <w:sz w:val="24"/>
          <w:szCs w:val="24"/>
        </w:rPr>
      </w:pPr>
      <w:r w:rsidRPr="00E0090D">
        <w:rPr>
          <w:rFonts w:asciiTheme="majorBidi" w:hAnsiTheme="majorBidi" w:cstheme="majorBidi"/>
          <w:b/>
          <w:bCs/>
          <w:sz w:val="24"/>
          <w:szCs w:val="24"/>
        </w:rPr>
        <w:t>Introduction</w:t>
      </w:r>
    </w:p>
    <w:p w:rsidR="001D7C89" w:rsidRDefault="00E0090D" w:rsidP="001D7C89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In</w:t>
      </w:r>
      <w:r w:rsidR="001D7C89">
        <w:rPr>
          <w:rFonts w:asciiTheme="majorBidi" w:hAnsiTheme="majorBidi" w:cstheme="majorBidi"/>
          <w:sz w:val="24"/>
          <w:szCs w:val="24"/>
        </w:rPr>
        <w:t xml:space="preserve"> this </w:t>
      </w:r>
      <w:r>
        <w:rPr>
          <w:rFonts w:asciiTheme="majorBidi" w:hAnsiTheme="majorBidi" w:cstheme="majorBidi"/>
          <w:sz w:val="24"/>
          <w:szCs w:val="24"/>
        </w:rPr>
        <w:t xml:space="preserve">project, we are going to use two important JavaScript feature to control the behavior of message based on the time. </w:t>
      </w:r>
    </w:p>
    <w:p w:rsidR="00E0090D" w:rsidRPr="00700B02" w:rsidRDefault="00700B02" w:rsidP="00700B02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sz w:val="24"/>
          <w:szCs w:val="24"/>
        </w:rPr>
      </w:pPr>
      <w:r w:rsidRPr="00700B02">
        <w:rPr>
          <w:rFonts w:asciiTheme="majorBidi" w:hAnsiTheme="majorBidi" w:cstheme="majorBidi"/>
          <w:sz w:val="24"/>
          <w:szCs w:val="24"/>
        </w:rPr>
        <w:t>setInterval ()</w:t>
      </w:r>
    </w:p>
    <w:p w:rsidR="00700B02" w:rsidRDefault="00700B02" w:rsidP="00700B02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e can repeat a task in the given amount of time. For example showing a message in each 10 minutes.</w:t>
      </w:r>
    </w:p>
    <w:p w:rsidR="00E0090D" w:rsidRPr="00700B02" w:rsidRDefault="00700B02" w:rsidP="00700B02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700B02">
        <w:rPr>
          <w:rFonts w:asciiTheme="majorBidi" w:hAnsiTheme="majorBidi" w:cstheme="majorBidi"/>
          <w:sz w:val="24"/>
          <w:szCs w:val="24"/>
        </w:rPr>
        <w:t>setTimeout ()</w:t>
      </w:r>
    </w:p>
    <w:p w:rsidR="00E0090D" w:rsidRDefault="00700B02" w:rsidP="001D7C89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By</w:t>
      </w:r>
      <w:r w:rsidR="00E0090D">
        <w:rPr>
          <w:rFonts w:asciiTheme="majorBidi" w:hAnsiTheme="majorBidi" w:cstheme="majorBidi"/>
          <w:sz w:val="24"/>
          <w:szCs w:val="24"/>
        </w:rPr>
        <w:t xml:space="preserve"> using this </w:t>
      </w:r>
      <w:r>
        <w:rPr>
          <w:rFonts w:asciiTheme="majorBidi" w:hAnsiTheme="majorBidi" w:cstheme="majorBidi"/>
          <w:sz w:val="24"/>
          <w:szCs w:val="24"/>
        </w:rPr>
        <w:t xml:space="preserve">method, we can let the program to do certain at specific amount of time. </w:t>
      </w:r>
    </w:p>
    <w:p w:rsidR="00514E48" w:rsidRDefault="00514E48" w:rsidP="001D7C89">
      <w:pPr>
        <w:rPr>
          <w:rFonts w:asciiTheme="majorBidi" w:hAnsiTheme="majorBidi" w:cstheme="majorBidi"/>
          <w:sz w:val="24"/>
          <w:szCs w:val="24"/>
        </w:rPr>
      </w:pPr>
    </w:p>
    <w:p w:rsidR="00700B02" w:rsidRPr="00514E48" w:rsidRDefault="00514E48" w:rsidP="001D7C89">
      <w:pPr>
        <w:rPr>
          <w:rFonts w:asciiTheme="majorBidi" w:hAnsiTheme="majorBidi" w:cstheme="majorBidi"/>
          <w:b/>
          <w:bCs/>
          <w:sz w:val="24"/>
          <w:szCs w:val="24"/>
        </w:rPr>
      </w:pPr>
      <w:r w:rsidRPr="00514E48">
        <w:rPr>
          <w:rFonts w:asciiTheme="majorBidi" w:hAnsiTheme="majorBidi" w:cstheme="majorBidi"/>
          <w:b/>
          <w:bCs/>
          <w:sz w:val="24"/>
          <w:szCs w:val="24"/>
        </w:rPr>
        <w:t>Tasks Distribution</w:t>
      </w:r>
    </w:p>
    <w:p w:rsidR="00514E48" w:rsidRDefault="00514E48" w:rsidP="001D7C89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We created three tasks for this project:</w:t>
      </w:r>
    </w:p>
    <w:p w:rsidR="00514E48" w:rsidRDefault="00514E48" w:rsidP="00514E48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24"/>
          <w:szCs w:val="24"/>
        </w:rPr>
      </w:pPr>
      <w:r w:rsidRPr="00514E48">
        <w:rPr>
          <w:rFonts w:asciiTheme="majorBidi" w:hAnsiTheme="majorBidi" w:cstheme="majorBidi"/>
          <w:sz w:val="24"/>
          <w:szCs w:val="24"/>
        </w:rPr>
        <w:t>setInterval()</w:t>
      </w:r>
    </w:p>
    <w:p w:rsidR="00514E48" w:rsidRPr="00514E48" w:rsidRDefault="00514E48" w:rsidP="00514E48">
      <w:pPr>
        <w:ind w:left="36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We create two files and demonstrate how it is work; estimated time is set to 2 hours and are done at estimated time. </w:t>
      </w:r>
    </w:p>
    <w:p w:rsidR="00514E48" w:rsidRPr="00514E48" w:rsidRDefault="00514E48" w:rsidP="00514E48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24"/>
          <w:szCs w:val="24"/>
        </w:rPr>
      </w:pPr>
      <w:r w:rsidRPr="00514E48">
        <w:rPr>
          <w:rFonts w:asciiTheme="majorBidi" w:hAnsiTheme="majorBidi" w:cstheme="majorBidi"/>
          <w:sz w:val="24"/>
          <w:szCs w:val="24"/>
        </w:rPr>
        <w:t>setTimeout()</w:t>
      </w:r>
    </w:p>
    <w:p w:rsidR="00514E48" w:rsidRPr="00514E48" w:rsidRDefault="00514E48" w:rsidP="00514E48">
      <w:pPr>
        <w:ind w:left="360"/>
        <w:rPr>
          <w:rFonts w:asciiTheme="majorBidi" w:hAnsiTheme="majorBidi" w:cstheme="majorBidi"/>
          <w:sz w:val="24"/>
          <w:szCs w:val="24"/>
        </w:rPr>
      </w:pPr>
      <w:r w:rsidRPr="00514E48">
        <w:rPr>
          <w:rFonts w:asciiTheme="majorBidi" w:hAnsiTheme="majorBidi" w:cstheme="majorBidi"/>
          <w:sz w:val="24"/>
          <w:szCs w:val="24"/>
        </w:rPr>
        <w:t xml:space="preserve">We create two files and demonstrate how it is work; estimated time is set to 2 hours and </w:t>
      </w:r>
      <w:r w:rsidRPr="00514E48">
        <w:rPr>
          <w:rFonts w:asciiTheme="majorBidi" w:hAnsiTheme="majorBidi" w:cstheme="majorBidi"/>
          <w:sz w:val="24"/>
          <w:szCs w:val="24"/>
        </w:rPr>
        <w:t>are</w:t>
      </w:r>
      <w:r w:rsidRPr="00514E48">
        <w:rPr>
          <w:rFonts w:asciiTheme="majorBidi" w:hAnsiTheme="majorBidi" w:cstheme="majorBidi"/>
          <w:sz w:val="24"/>
          <w:szCs w:val="24"/>
        </w:rPr>
        <w:t xml:space="preserve"> done at estimated time. </w:t>
      </w:r>
    </w:p>
    <w:p w:rsidR="00514E48" w:rsidRDefault="00514E48" w:rsidP="00514E48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sz w:val="24"/>
          <w:szCs w:val="24"/>
        </w:rPr>
      </w:pPr>
      <w:r w:rsidRPr="00514E48">
        <w:rPr>
          <w:rFonts w:asciiTheme="majorBidi" w:hAnsiTheme="majorBidi" w:cstheme="majorBidi"/>
          <w:sz w:val="24"/>
          <w:szCs w:val="24"/>
        </w:rPr>
        <w:t>Readme.md</w:t>
      </w:r>
    </w:p>
    <w:p w:rsidR="00514E48" w:rsidRPr="00514E48" w:rsidRDefault="00514E48" w:rsidP="00514E48">
      <w:pPr>
        <w:ind w:left="36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In this section, we looked at this link </w:t>
      </w:r>
      <w:hyperlink r:id="rId5" w:anchor="deployment" w:history="1">
        <w:r>
          <w:rPr>
            <w:rStyle w:val="Hyperlink"/>
          </w:rPr>
          <w:t>https://gist.github.com/PurpleBooth/109311bb0361f32d87a2#deployment</w:t>
        </w:r>
      </w:hyperlink>
      <w:r>
        <w:t xml:space="preserve"> to provide a meaningful explanation in readme file. Estimated time was 2 hours. </w:t>
      </w:r>
      <w:proofErr w:type="gramStart"/>
      <w:r>
        <w:t>And</w:t>
      </w:r>
      <w:proofErr w:type="gramEnd"/>
      <w:r>
        <w:t xml:space="preserve"> in fact it took 5 hours of time. </w:t>
      </w:r>
    </w:p>
    <w:p w:rsidR="00514E48" w:rsidRDefault="00514E48" w:rsidP="001D7C89">
      <w:pPr>
        <w:rPr>
          <w:rFonts w:asciiTheme="majorBidi" w:hAnsiTheme="majorBidi" w:cstheme="majorBidi"/>
          <w:sz w:val="24"/>
          <w:szCs w:val="24"/>
        </w:rPr>
      </w:pPr>
    </w:p>
    <w:p w:rsidR="00514E48" w:rsidRPr="001D7C89" w:rsidRDefault="00514E48" w:rsidP="001D7C89">
      <w:p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For more information please refer to remde.me file. </w:t>
      </w:r>
      <w:bookmarkStart w:id="0" w:name="_GoBack"/>
      <w:bookmarkEnd w:id="0"/>
    </w:p>
    <w:sectPr w:rsidR="00514E48" w:rsidRPr="001D7C8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74E4DEE"/>
    <w:multiLevelType w:val="hybridMultilevel"/>
    <w:tmpl w:val="DF161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9C184D"/>
    <w:multiLevelType w:val="hybridMultilevel"/>
    <w:tmpl w:val="08E0E6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6C60AA"/>
    <w:multiLevelType w:val="hybridMultilevel"/>
    <w:tmpl w:val="2E909B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I3MQBSZuYmJsbmJko6SsGpxcWZ+XkgBUa1ALaPrC8sAAAA"/>
  </w:docVars>
  <w:rsids>
    <w:rsidRoot w:val="00140B4F"/>
    <w:rsid w:val="00140B4F"/>
    <w:rsid w:val="001D6F10"/>
    <w:rsid w:val="001D7C89"/>
    <w:rsid w:val="00237E6B"/>
    <w:rsid w:val="00514E48"/>
    <w:rsid w:val="00700B02"/>
    <w:rsid w:val="009E728B"/>
    <w:rsid w:val="00E009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DD01DC"/>
  <w15:chartTrackingRefBased/>
  <w15:docId w15:val="{3E162CE9-A673-49C8-A49F-E692C36F02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00B02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514E4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st.github.com/PurpleBooth/109311bb0361f32d87a2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164</Words>
  <Characters>94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i Tahriri</dc:creator>
  <cp:keywords/>
  <dc:description/>
  <cp:lastModifiedBy>Mani Tahriri</cp:lastModifiedBy>
  <cp:revision>3</cp:revision>
  <dcterms:created xsi:type="dcterms:W3CDTF">2020-01-05T23:25:00Z</dcterms:created>
  <dcterms:modified xsi:type="dcterms:W3CDTF">2020-01-07T00:19:00Z</dcterms:modified>
</cp:coreProperties>
</file>